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X32b0a25ad5698bbb8f247220c1d4ff5b471c701"/>
    <w:p>
      <w:pPr>
        <w:pStyle w:val="Heading1"/>
      </w:pPr>
      <w:r>
        <w:t xml:space="preserve">Internship Application Letter for Customs Officer Position</w:t>
      </w:r>
    </w:p>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The Manager</w:t>
      </w:r>
      <w:r>
        <w:br/>
      </w:r>
      <w:r>
        <w:t xml:space="preserve">Internship Recruitment Department</w:t>
      </w:r>
      <w:r>
        <w:br/>
      </w:r>
      <w:r>
        <w:t xml:space="preserve">South African Revenue Service (SARS)</w:t>
      </w:r>
      <w:r>
        <w:br/>
      </w:r>
      <w:r>
        <w:t xml:space="preserve">Port Operations Division</w:t>
      </w:r>
      <w:r>
        <w:br/>
      </w:r>
      <w:r>
        <w:t xml:space="preserve">Cape Town International Airport &amp; Port of Cape Town</w:t>
      </w:r>
      <w:r>
        <w:br/>
      </w:r>
      <w:r>
        <w:t xml:space="preserve">Cape Town, Western Cape, 8001</w:t>
      </w:r>
    </w:p>
    <w:bookmarkStart w:id="20" w:name="X8f0291efd991e3098fb2834d149140ef65a18d6"/>
    <w:p>
      <w:pPr>
        <w:pStyle w:val="Heading2"/>
      </w:pPr>
      <w:r>
        <w:t xml:space="preserve">Subject: Application for Customs Officer Internship Programme – Cape Town, South Africa</w:t>
      </w:r>
    </w:p>
    <w:p>
      <w:pPr>
        <w:pStyle w:val="FirstParagraph"/>
      </w:pPr>
      <w:r>
        <w:t xml:space="preserve">Dear Hiring Manager,</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the position of</w:t>
      </w:r>
      <w:r>
        <w:t xml:space="preserve"> </w:t>
      </w:r>
      <w:r>
        <w:rPr>
          <w:iCs/>
          <w:i/>
        </w:rPr>
        <w:t xml:space="preserve">Customs Officer Intern</w:t>
      </w:r>
      <w:r>
        <w:t xml:space="preserve"> </w:t>
      </w:r>
      <w:r>
        <w:t xml:space="preserve">within the Port Operations Division at the South African Revenue Service (SARS), specifically based at the strategic hub of Cape Town, South Africa. As a dedicated and academically rigorous student currently pursuing a Bachelor of Commerce in International Trade and Logistics at the University of Cape Town, I have meticulously aligned my studies, skills, and professional aspirations with the critical mission of SARS to secure South Africa's borders while facilitating legitimate trade – an objective that resonates deeply with me as a future custodian of Cape Town’s vital economic gateway.</w:t>
      </w:r>
    </w:p>
    <w:p>
      <w:pPr>
        <w:pStyle w:val="BodyText"/>
      </w:pPr>
      <w:r>
        <w:t xml:space="preserve">The Port of Cape Town stands as one of South Africa’s most dynamic and complex maritime interfaces, handling substantial volumes of international cargo, passenger traffic, and cruise vessels. It serves as the primary trade artery for the Western Cape region, connecting South Africa to global supply chains while demanding exceptional vigilance against illicit activities like smuggling, fraud, and non-compliance with customs regulations. I recognize that the role of a</w:t>
      </w:r>
      <w:r>
        <w:t xml:space="preserve"> </w:t>
      </w:r>
      <w:r>
        <w:rPr>
          <w:bCs/>
          <w:b/>
        </w:rPr>
        <w:t xml:space="preserve">Customs Officer</w:t>
      </w:r>
      <w:r>
        <w:t xml:space="preserve"> </w:t>
      </w:r>
      <w:r>
        <w:t xml:space="preserve">in this environment is not merely administrative; it is a pivotal function safeguarding national revenue, protecting local industries from unfair competition, ensuring food and product safety for millions of South Africans in Cape Town and beyond, and upholding the integrity of our nation’s legal frameworks. This understanding fuels my desire to contribute meaningfully through this internship opportunity within</w:t>
      </w:r>
      <w:r>
        <w:t xml:space="preserve"> </w:t>
      </w:r>
      <w:r>
        <w:rPr>
          <w:bCs/>
          <w:b/>
        </w:rPr>
        <w:t xml:space="preserve">South Africa Cape Town</w:t>
      </w:r>
      <w:r>
        <w:t xml:space="preserve">'s premier customs operations center.</w:t>
      </w:r>
    </w:p>
    <w:p>
      <w:pPr>
        <w:pStyle w:val="BodyText"/>
      </w:pPr>
      <w:r>
        <w:t xml:space="preserve">My academic journey has provided me with a robust theoretical foundation directly applicable to the responsibilities of a Customs Officer. Courses such as "International Trade Regulations," "Customs Valuation and Tariff Classification," and "Supply Chain Security" have equipped me with essential knowledge of the Harmonized System (HS) codes, duty assessment procedures, customs documentation requirements (like Bills of Lading and Commercial Invoices), and the legal basis governing SARS operations under the Customs &amp; Excise Act. Furthermore, my independent research project focused on "Optimizing Transit Procedures at Major African Ports" involved analyzing data from Cape Town’s container terminals to identify bottlenecks impacting trade efficiency – a project that required meticulous attention to detail, understanding of import/export protocols, and a practical appreciation for the operational challenges faced by customs entities like SARS. This experience underscored the critical need for skilled personnel who can balance regulatory compliance with facilitating legitimate commerce.</w:t>
      </w:r>
    </w:p>
    <w:p>
      <w:pPr>
        <w:pStyle w:val="BodyText"/>
      </w:pPr>
      <w:r>
        <w:t xml:space="preserve">Beyond academic qualifications, I possess the personal attributes essential for success as a</w:t>
      </w:r>
      <w:r>
        <w:t xml:space="preserve"> </w:t>
      </w:r>
      <w:r>
        <w:rPr>
          <w:bCs/>
          <w:b/>
        </w:rPr>
        <w:t xml:space="preserve">Customs Officer</w:t>
      </w:r>
      <w:r>
        <w:t xml:space="preserve"> </w:t>
      </w:r>
      <w:r>
        <w:t xml:space="preserve">in South Africa’s demanding environment. I am highly detail-oriented, possessing an acute ability to spot discrepancies in complex documentation – a skill honed through my previous role as a data analyst intern at a local logistics firm where I reviewed shipment records, ensuring accuracy before customs clearance. My proficiency in communication, both written and verbal (in English and conversational Afrikaans), is crucial for effectively interacting with diverse stakeholders: international traders, port authorities, transport operators, and fellow SARS officers. I understand that clear communication is vital during inspections or when explaining regulatory requirements to clients. Additionally, my strong ethical compass and commitment to integrity align perfectly with SARS’s core values of transparency and accountability – principles paramount in a role where trust is constantly tested.</w:t>
      </w:r>
    </w:p>
    <w:p>
      <w:pPr>
        <w:pStyle w:val="BodyText"/>
      </w:pPr>
      <w:r>
        <w:t xml:space="preserve">I am particularly drawn to this internship opportunity in Cape Town due to its unique position at the heart of South Africa’s trade landscape. Working directly within the Port Operations Division at Cape Town, I would gain unparalleled exposure to real-world customs processes: cargo examination procedures, risk assessment systems (such as SARS's Risk Management Framework), electronic data interchange platforms like the National Single Window (NSW), and collaborative efforts with entities like the National Ports Authority (NPA) and South African Police Service (SAPS) on border security initiatives. The dynamic nature of Cape Town’s port, serving both bustling commercial freight and tourism sectors, offers an ideal environment to learn how customs operations adapt to diverse trade flows while maintaining national security imperatives – a complexity I am eager to navigate under expert mentorship.</w:t>
      </w:r>
    </w:p>
    <w:p>
      <w:pPr>
        <w:pStyle w:val="BodyText"/>
      </w:pPr>
      <w:r>
        <w:t xml:space="preserve">I am acutely aware that the challenges facing Customs Officers in South Africa are significant: combating sophisticated transnational crime networks, adapting to evolving digital trade models, and ensuring efficient clearance during peak periods without compromising security. I am not merely seeking an internship; I am actively seeking a structured learning pathway where I can develop the practical competencies – from using customs software (like SARS's CARGO system) to conducting physical inspections and preparing detailed reports – that will enable me to contribute effectively from day one, while building towards a long-term career in protecting South Africa’s economic interests. The prospect of applying my skills within</w:t>
      </w:r>
      <w:r>
        <w:t xml:space="preserve"> </w:t>
      </w:r>
      <w:r>
        <w:rPr>
          <w:bCs/>
          <w:b/>
        </w:rPr>
        <w:t xml:space="preserve">South Africa Cape Town</w:t>
      </w:r>
      <w:r>
        <w:t xml:space="preserve">, a city I am deeply connected to as both a resident and an advocate for its economic prosperity, is incredibly motivating.</w:t>
      </w:r>
    </w:p>
    <w:p>
      <w:pPr>
        <w:pStyle w:val="BodyText"/>
      </w:pPr>
      <w:r>
        <w:t xml:space="preserve">I am confident that my academic background, analytical mindset, strong work ethic, and unwavering commitment to serving South Africa’s interests make me a strong candidate for this vital internship. I am eager to bring my proactive attitude and dedication to the SARS Port Operations Division in Cape Town. Thank you for considering my</w:t>
      </w:r>
      <w:r>
        <w:t xml:space="preserve"> </w:t>
      </w:r>
      <w:r>
        <w:rPr>
          <w:bCs/>
          <w:b/>
        </w:rPr>
        <w:t xml:space="preserve">Internship Application Letter</w:t>
      </w:r>
      <w:r>
        <w:t xml:space="preserve">. I welcome the opportunity to discuss how my qualifications align with the needs of your team during an interview at your earliest convenience. My resume, attached for your review, provides further detail on my academic achievements and relevant experiences.</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 Cape Town, South Africa</dc:title>
  <dc:creator/>
  <dc:language>en</dc:language>
  <cp:keywords/>
  <dcterms:created xsi:type="dcterms:W3CDTF">2026-07-21T07:41:58Z</dcterms:created>
  <dcterms:modified xsi:type="dcterms:W3CDTF">2026-07-21T07:41:58Z</dcterms:modified>
</cp:coreProperties>
</file>

<file path=docProps/custom.xml><?xml version="1.0" encoding="utf-8"?>
<Properties xmlns="http://schemas.openxmlformats.org/officeDocument/2006/custom-properties" xmlns:vt="http://schemas.openxmlformats.org/officeDocument/2006/docPropsVTypes"/>
</file>